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acsvsavvvasasvasvasvasvasvazxczasbasbsassavasasvsavsasavaascaasvvsazxczxvasvsavasvasbasvasvsaxzcxvvasvavsvas ascascascas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19T08:49:04Z</dcterms:created>
  <dcterms:modified xsi:type="dcterms:W3CDTF">2024-06-19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4.03 น.</vt:lpwstr>
  </property>
  <property fmtid="{D5CDD505-2E9C-101B-9397-08002B2CF9AE}" pid="3" name="subtitle">
    <vt:lpwstr/>
  </property>
</Properties>
</file>